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E7340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Pr="00B305A9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Pr="00B305A9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8409A21" w14:textId="4FF7C97E" w:rsidR="00E7340A" w:rsidRDefault="00E7340A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Pr="00B305A9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B305A9">
          <w:rPr>
            <w:rStyle w:val="Hyperlink"/>
            <w:noProof/>
          </w:rPr>
          <w:t>Heading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65A075" w14:textId="6E1A581D" w:rsidR="00E7340A" w:rsidRDefault="00E7340A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Pr="00B305A9">
          <w:rPr>
            <w:rStyle w:val="Hyperlink"/>
            <w:noProof/>
          </w:rPr>
          <w:t>1.1.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B305A9">
          <w:rPr>
            <w:rStyle w:val="Hyperlink"/>
            <w:noProof/>
          </w:rPr>
          <w:t>Heading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2C97263" w14:textId="35B24124" w:rsidR="00E7340A" w:rsidRDefault="00E7340A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Pr="00B305A9">
          <w:rPr>
            <w:rStyle w:val="Hyperlink"/>
          </w:rPr>
          <w:t>1.1.1.1</w:t>
        </w:r>
        <w:r>
          <w:rPr>
            <w:rFonts w:asciiTheme="minorHAnsi" w:eastAsiaTheme="minorEastAsia" w:hAnsiTheme="minorHAnsi"/>
            <w:sz w:val="22"/>
            <w:szCs w:val="22"/>
          </w:rPr>
          <w:tab/>
        </w:r>
        <w:r w:rsidRPr="00B305A9">
          <w:rPr>
            <w:rStyle w:val="Hyperlink"/>
          </w:rPr>
          <w:t>Heading 4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4417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535F730" w14:textId="565F009B" w:rsidR="00E7340A" w:rsidRDefault="00E7340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Pr="00B305A9">
          <w:rPr>
            <w:rStyle w:val="Hyperlink"/>
            <w:noProof/>
          </w:rPr>
          <w:t>Ann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76E8C0C8" w14:textId="77777777" w:rsidR="00D56859" w:rsidRDefault="00D56859" w:rsidP="00DC50A1">
      <w:pPr>
        <w:pStyle w:val="BodyText"/>
      </w:pPr>
    </w:p>
    <w:p w14:paraId="05A16EC9" w14:textId="77777777" w:rsidR="00D56859" w:rsidRDefault="00D56859">
      <w:pPr>
        <w:pStyle w:val="TableCaption"/>
        <w:numPr>
          <w:ilvl w:val="0"/>
          <w:numId w:val="6"/>
        </w:numPr>
        <w:ind w:left="0" w:firstLine="0"/>
      </w:pPr>
      <w:r>
        <w:t>Table caption</w:t>
      </w:r>
    </w:p>
    <w:p w14:paraId="02D68A46" w14:textId="6E781A9E" w:rsidR="001634F9" w:rsidRPr="001634F9" w:rsidRDefault="00D56859">
      <w:pPr>
        <w:pStyle w:val="ImageCaption"/>
        <w:numPr>
          <w:ilvl w:val="0"/>
          <w:numId w:val="7"/>
        </w:numPr>
        <w:tabs>
          <w:tab w:val="clear" w:pos="936"/>
          <w:tab w:val="left" w:pos="992"/>
        </w:tabs>
        <w:ind w:left="0" w:firstLine="0"/>
      </w:pPr>
      <w:r>
        <w:t>Image Caption</w:t>
      </w:r>
    </w:p>
    <w:p w14:paraId="62A7F464" w14:textId="7D5D641C" w:rsidR="00011800" w:rsidRDefault="00011800" w:rsidP="000118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lastRenderedPageBreak/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>
      <w:pPr>
        <w:pStyle w:val="Compact"/>
        <w:numPr>
          <w:ilvl w:val="0"/>
          <w:numId w:val="2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>
      <w:pPr>
        <w:pStyle w:val="Compact"/>
        <w:numPr>
          <w:ilvl w:val="1"/>
          <w:numId w:val="2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>
      <w:pPr>
        <w:pStyle w:val="Compact"/>
        <w:numPr>
          <w:ilvl w:val="2"/>
          <w:numId w:val="2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>
      <w:pPr>
        <w:pStyle w:val="Compact"/>
        <w:numPr>
          <w:ilvl w:val="0"/>
          <w:numId w:val="3"/>
        </w:numPr>
      </w:pPr>
      <w:r w:rsidRPr="00415498">
        <w:t>Level 1</w:t>
      </w:r>
    </w:p>
    <w:p w14:paraId="2DD5CCBA" w14:textId="37ED6BC7" w:rsidR="00754FC5" w:rsidRDefault="00754FC5">
      <w:pPr>
        <w:pStyle w:val="Compact"/>
        <w:numPr>
          <w:ilvl w:val="1"/>
          <w:numId w:val="3"/>
        </w:numPr>
      </w:pPr>
      <w:r w:rsidRPr="00415498">
        <w:t>Level 2</w:t>
      </w:r>
    </w:p>
    <w:p w14:paraId="2A4C8464" w14:textId="10A44A32" w:rsidR="00E063A2" w:rsidRPr="00415498" w:rsidRDefault="00E063A2">
      <w:pPr>
        <w:pStyle w:val="Compact"/>
        <w:numPr>
          <w:ilvl w:val="2"/>
          <w:numId w:val="3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CDE95F" w14:textId="77777777" w:rsidR="00FF425E" w:rsidRDefault="00FF425E" w:rsidP="00011800">
      <w:pPr>
        <w:spacing w:after="0"/>
      </w:pPr>
      <w:r>
        <w:separator/>
      </w:r>
    </w:p>
  </w:endnote>
  <w:endnote w:type="continuationSeparator" w:id="0">
    <w:p w14:paraId="6D5CF19D" w14:textId="77777777" w:rsidR="00FF425E" w:rsidRDefault="00FF425E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A4FE1" w14:textId="3CCD379F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775BBB">
      <w:t>4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2EB1E2" w14:textId="514106C5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FF5594">
      <w:t>4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4C1BB1" w14:textId="77777777" w:rsidR="00FF425E" w:rsidRDefault="00FF425E" w:rsidP="00011800">
      <w:pPr>
        <w:spacing w:after="0"/>
      </w:pPr>
      <w:r>
        <w:separator/>
      </w:r>
    </w:p>
  </w:footnote>
  <w:footnote w:type="continuationSeparator" w:id="0">
    <w:p w14:paraId="21333407" w14:textId="77777777" w:rsidR="00FF425E" w:rsidRDefault="00FF425E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A241B" w14:textId="406BF1AF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 xml:space="preserve">RELEASE CANDIDATE </w:t>
    </w:r>
    <w:r w:rsidR="00FF5594">
      <w:t>2</w:t>
    </w:r>
    <w:r>
      <w:tab/>
    </w:r>
    <w:r w:rsidR="00070159">
      <w:t>Nove</w:t>
    </w:r>
    <w:r w:rsidR="008D0E3A">
      <w:t>mber</w:t>
    </w:r>
    <w:r>
      <w:t xml:space="preserve"> 20</w:t>
    </w:r>
    <w:r w:rsidR="00C00F8A">
      <w:t>2</w:t>
    </w:r>
    <w:r w:rsidR="00FF5594">
      <w:t>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 w15:restartNumberingAfterBreak="0">
    <w:nsid w:val="1E2C24E3"/>
    <w:multiLevelType w:val="hybridMultilevel"/>
    <w:tmpl w:val="42286E1C"/>
    <w:lvl w:ilvl="0" w:tplc="7340CAE4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75C"/>
    <w:multiLevelType w:val="multilevel"/>
    <w:tmpl w:val="63286638"/>
    <w:styleLink w:val="CurrentList1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86D95"/>
    <w:multiLevelType w:val="hybridMultilevel"/>
    <w:tmpl w:val="63286638"/>
    <w:lvl w:ilvl="0" w:tplc="64C8DB8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24A61"/>
    <w:multiLevelType w:val="hybridMultilevel"/>
    <w:tmpl w:val="AE6A993C"/>
    <w:lvl w:ilvl="0" w:tplc="4A4EE5BC">
      <w:start w:val="1"/>
      <w:numFmt w:val="none"/>
      <w:pStyle w:val="TableCaption"/>
      <w:lvlText w:val="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 w15:restartNumberingAfterBreak="0">
    <w:nsid w:val="7203404A"/>
    <w:multiLevelType w:val="hybridMultilevel"/>
    <w:tmpl w:val="9EE06D12"/>
    <w:lvl w:ilvl="0" w:tplc="D194D2AE">
      <w:start w:val="1"/>
      <w:numFmt w:val="none"/>
      <w:pStyle w:val="ImageCaption"/>
      <w:lvlText w:val="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389B"/>
    <w:multiLevelType w:val="multilevel"/>
    <w:tmpl w:val="42286E1C"/>
    <w:styleLink w:val="CurrentList2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3282193">
    <w:abstractNumId w:val="0"/>
  </w:num>
  <w:num w:numId="2" w16cid:durableId="316617200">
    <w:abstractNumId w:val="6"/>
  </w:num>
  <w:num w:numId="3" w16cid:durableId="1369600147">
    <w:abstractNumId w:val="1"/>
  </w:num>
  <w:num w:numId="4" w16cid:durableId="785657232">
    <w:abstractNumId w:val="7"/>
  </w:num>
  <w:num w:numId="5" w16cid:durableId="347488082">
    <w:abstractNumId w:val="5"/>
  </w:num>
  <w:num w:numId="6" w16cid:durableId="391277799">
    <w:abstractNumId w:val="4"/>
  </w:num>
  <w:num w:numId="7" w16cid:durableId="384569058">
    <w:abstractNumId w:val="2"/>
  </w:num>
  <w:num w:numId="8" w16cid:durableId="233248945">
    <w:abstractNumId w:val="3"/>
  </w:num>
  <w:num w:numId="9" w16cid:durableId="127751967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159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34863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6F82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BA4"/>
    <w:rsid w:val="00377FCA"/>
    <w:rsid w:val="00397A6B"/>
    <w:rsid w:val="003A7685"/>
    <w:rsid w:val="003A7A2C"/>
    <w:rsid w:val="003B3D99"/>
    <w:rsid w:val="003B6623"/>
    <w:rsid w:val="003E43A2"/>
    <w:rsid w:val="003F3E4E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513DC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4C5A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BBB"/>
    <w:rsid w:val="00775D50"/>
    <w:rsid w:val="007D6BD6"/>
    <w:rsid w:val="007E3986"/>
    <w:rsid w:val="007E7895"/>
    <w:rsid w:val="007F517F"/>
    <w:rsid w:val="00802066"/>
    <w:rsid w:val="0082494F"/>
    <w:rsid w:val="008324A9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C7BBB"/>
    <w:rsid w:val="008D0E3A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16F"/>
    <w:rsid w:val="009E2A87"/>
    <w:rsid w:val="009F0C46"/>
    <w:rsid w:val="00A00295"/>
    <w:rsid w:val="00A02AD6"/>
    <w:rsid w:val="00A06CD1"/>
    <w:rsid w:val="00A3093F"/>
    <w:rsid w:val="00A358B7"/>
    <w:rsid w:val="00A473C8"/>
    <w:rsid w:val="00A74A50"/>
    <w:rsid w:val="00A74C3B"/>
    <w:rsid w:val="00A75E2C"/>
    <w:rsid w:val="00A83AB7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27CD6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56859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0217D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A7F4A"/>
    <w:rsid w:val="00FB31F8"/>
    <w:rsid w:val="00FC70D4"/>
    <w:rsid w:val="00FD30F2"/>
    <w:rsid w:val="00FD73BE"/>
    <w:rsid w:val="00FE2D05"/>
    <w:rsid w:val="00FF425E"/>
    <w:rsid w:val="00FF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Theme="majorHAnsi" w:hAnsiTheme="majorHAnsi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A83AB7"/>
    <w:pPr>
      <w:keepNext/>
      <w:numPr>
        <w:numId w:val="5"/>
      </w:numPr>
      <w:tabs>
        <w:tab w:val="left" w:pos="936"/>
      </w:tabs>
      <w:ind w:left="0" w:firstLine="0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A83AB7"/>
    <w:pPr>
      <w:numPr>
        <w:numId w:val="4"/>
      </w:numPr>
      <w:tabs>
        <w:tab w:val="left" w:pos="936"/>
      </w:tabs>
      <w:spacing w:before="0" w:after="240"/>
      <w:ind w:left="0" w:firstLine="0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134863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9E216F"/>
    <w:rPr>
      <w:rFonts w:ascii="Consolas" w:hAnsi="Consolas"/>
      <w:b w:val="0"/>
      <w:i w:val="0"/>
      <w:color w:val="007020"/>
      <w:sz w:val="16"/>
    </w:rPr>
  </w:style>
  <w:style w:type="character" w:customStyle="1" w:styleId="StringTok">
    <w:name w:val="StringTok"/>
    <w:basedOn w:val="VerbatimChar"/>
    <w:rsid w:val="009E216F"/>
    <w:rPr>
      <w:rFonts w:ascii="Consolas" w:hAnsi="Consolas"/>
      <w:color w:val="auto"/>
      <w:sz w:val="16"/>
    </w:rPr>
  </w:style>
  <w:style w:type="character" w:customStyle="1" w:styleId="OtherTok">
    <w:name w:val="OtherTok"/>
    <w:basedOn w:val="VerbatimChar"/>
    <w:rsid w:val="009E216F"/>
    <w:rPr>
      <w:rFonts w:ascii="Consolas" w:hAnsi="Consolas"/>
      <w:color w:val="7030A0"/>
      <w:sz w:val="16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numbering" w:customStyle="1" w:styleId="CurrentList1">
    <w:name w:val="Current List1"/>
    <w:uiPriority w:val="99"/>
    <w:rsid w:val="008324A9"/>
    <w:pPr>
      <w:numPr>
        <w:numId w:val="8"/>
      </w:numPr>
    </w:pPr>
  </w:style>
  <w:style w:type="numbering" w:customStyle="1" w:styleId="CurrentList2">
    <w:name w:val="Current List2"/>
    <w:uiPriority w:val="99"/>
    <w:rsid w:val="008324A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GTCPM</cp:lastModifiedBy>
  <cp:revision>153</cp:revision>
  <cp:lastPrinted>2020-02-10T20:03:00Z</cp:lastPrinted>
  <dcterms:created xsi:type="dcterms:W3CDTF">2019-05-10T10:25:00Z</dcterms:created>
  <dcterms:modified xsi:type="dcterms:W3CDTF">2024-11-26T20:02:00Z</dcterms:modified>
</cp:coreProperties>
</file>